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4400"/>
        <w:gridCol w:w="1979"/>
        <w:gridCol w:w="2268"/>
      </w:tblGrid>
      <w:tr w:rsidR="00277F79" w:rsidRPr="00C759B1" w14:paraId="62FE40C9" w14:textId="77777777" w:rsidTr="00E313A5">
        <w:trPr>
          <w:trHeight w:val="967"/>
        </w:trPr>
        <w:tc>
          <w:tcPr>
            <w:tcW w:w="1276" w:type="dxa"/>
            <w:vAlign w:val="center"/>
          </w:tcPr>
          <w:p w14:paraId="5DF52D32" w14:textId="0B49EF17" w:rsidR="00277F79" w:rsidRPr="00C759B1" w:rsidRDefault="000D2626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400" w:type="dxa"/>
            <w:vAlign w:val="center"/>
          </w:tcPr>
          <w:p w14:paraId="21D3C5C3" w14:textId="6CF9CC07" w:rsidR="00277F79" w:rsidRPr="00C759B1" w:rsidRDefault="00277F79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68" w:type="dxa"/>
            <w:vAlign w:val="center"/>
          </w:tcPr>
          <w:p w14:paraId="15A7D760" w14:textId="5D968FF4" w:rsidR="00277F79" w:rsidRPr="00C759B1" w:rsidRDefault="000D2626" w:rsidP="00C9173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91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4421"/>
        <w:gridCol w:w="1996"/>
        <w:gridCol w:w="2252"/>
      </w:tblGrid>
      <w:tr w:rsidR="00BB0736" w:rsidRPr="00C759B1" w14:paraId="5663940D" w14:textId="77777777" w:rsidTr="00E313A5">
        <w:trPr>
          <w:trHeight w:val="917"/>
        </w:trPr>
        <w:tc>
          <w:tcPr>
            <w:tcW w:w="1248" w:type="dxa"/>
          </w:tcPr>
          <w:p w14:paraId="14E499FE" w14:textId="77777777" w:rsidR="00E313A5" w:rsidRDefault="00E313A5" w:rsidP="00E313A5"/>
          <w:p w14:paraId="127AEC65" w14:textId="10D6A0D4" w:rsidR="00DB0BCB" w:rsidRDefault="00DB0BCB" w:rsidP="00E313A5">
            <w:pPr>
              <w:jc w:val="center"/>
            </w:pPr>
            <w:r>
              <w:t>1</w:t>
            </w:r>
          </w:p>
          <w:p w14:paraId="4F0840BA" w14:textId="2B70690D" w:rsidR="00DB0BCB" w:rsidRPr="00C759B1" w:rsidRDefault="00DB0BCB" w:rsidP="00E313A5"/>
        </w:tc>
        <w:tc>
          <w:tcPr>
            <w:tcW w:w="4421" w:type="dxa"/>
            <w:shd w:val="clear" w:color="auto" w:fill="auto"/>
          </w:tcPr>
          <w:p w14:paraId="5B67939E" w14:textId="77777777" w:rsidR="00E313A5" w:rsidRDefault="00E313A5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4BA05" w14:textId="43BED5DE" w:rsidR="00E313A5" w:rsidRPr="004A2C9E" w:rsidRDefault="00F7540C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BLUE YAKIT ALIMI</w:t>
            </w:r>
          </w:p>
          <w:p w14:paraId="0AA7F405" w14:textId="672498E9" w:rsidR="00DB0BCB" w:rsidRPr="00C759B1" w:rsidRDefault="00DB0BCB" w:rsidP="00E313A5">
            <w:pPr>
              <w:rPr>
                <w:sz w:val="20"/>
                <w:szCs w:val="20"/>
              </w:rPr>
            </w:pPr>
          </w:p>
        </w:tc>
        <w:tc>
          <w:tcPr>
            <w:tcW w:w="1996" w:type="dxa"/>
            <w:shd w:val="clear" w:color="auto" w:fill="auto"/>
          </w:tcPr>
          <w:p w14:paraId="4BA052F2" w14:textId="77777777" w:rsidR="00E313A5" w:rsidRDefault="00E313A5" w:rsidP="00C9173C">
            <w:pPr>
              <w:jc w:val="center"/>
            </w:pPr>
          </w:p>
          <w:p w14:paraId="68490C20" w14:textId="65C0F8A5" w:rsidR="00C15EC2" w:rsidRPr="00C759B1" w:rsidRDefault="00F7540C" w:rsidP="00C9173C">
            <w:pPr>
              <w:jc w:val="center"/>
            </w:pPr>
            <w:r>
              <w:t>2</w:t>
            </w:r>
            <w:r w:rsidR="00BB05AB">
              <w:t>500</w:t>
            </w:r>
          </w:p>
        </w:tc>
        <w:tc>
          <w:tcPr>
            <w:tcW w:w="2252" w:type="dxa"/>
            <w:shd w:val="clear" w:color="auto" w:fill="auto"/>
          </w:tcPr>
          <w:p w14:paraId="31214FA4" w14:textId="77777777" w:rsidR="00E313A5" w:rsidRDefault="00E313A5" w:rsidP="00C9173C">
            <w:pPr>
              <w:jc w:val="center"/>
            </w:pPr>
          </w:p>
          <w:p w14:paraId="55631D30" w14:textId="3EF02A94" w:rsidR="00BB0736" w:rsidRPr="00C759B1" w:rsidRDefault="00F7540C" w:rsidP="00C9173C">
            <w:pPr>
              <w:jc w:val="center"/>
            </w:pPr>
            <w:r>
              <w:t>LİTRE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4CE68269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>Yapı İşleri ve Teknik Daire Başkanlığınca</w:t>
      </w:r>
      <w:r w:rsidR="00C9173C">
        <w:t xml:space="preserve"> </w:t>
      </w:r>
      <w:r w:rsidRPr="00777606">
        <w:t xml:space="preserve"> </w:t>
      </w:r>
      <w:r w:rsidRPr="00777606">
        <w:rPr>
          <w:b/>
          <w:bCs/>
        </w:rPr>
        <w:t>“</w:t>
      </w:r>
      <w:r w:rsidR="00F7540C">
        <w:rPr>
          <w:b/>
        </w:rPr>
        <w:t>TAŞIT İŞLETME MÜDÜRLÜĞÜNE ADBLUE YAKIT ALIM İŞİ</w:t>
      </w:r>
      <w:r w:rsidR="00E313A5" w:rsidRPr="00777606">
        <w:t>”</w:t>
      </w:r>
      <w:r w:rsidR="00C9173C">
        <w:t xml:space="preserve"> </w:t>
      </w:r>
      <w:r w:rsidR="00E313A5" w:rsidRPr="00777606">
        <w:t>Doğrudan</w:t>
      </w:r>
      <w:r w:rsidRPr="00777606">
        <w:t xml:space="preserve"> Temin (22/d) ile yaptırılacaktır. İlgililerin Başkanlığımız Satın Alma Birimine </w:t>
      </w:r>
      <w:r w:rsidR="00257F78" w:rsidRPr="00257F78">
        <w:rPr>
          <w:b/>
        </w:rPr>
        <w:t>31</w:t>
      </w:r>
      <w:r w:rsidR="000F762E" w:rsidRPr="00257F78">
        <w:rPr>
          <w:b/>
        </w:rPr>
        <w:t>.</w:t>
      </w:r>
      <w:r w:rsidR="00BB05AB" w:rsidRPr="00257F78">
        <w:rPr>
          <w:b/>
        </w:rPr>
        <w:t>01</w:t>
      </w:r>
      <w:r w:rsidR="000F762E" w:rsidRPr="00257F78">
        <w:rPr>
          <w:b/>
        </w:rPr>
        <w:t>.202</w:t>
      </w:r>
      <w:r w:rsidR="00BB05AB" w:rsidRPr="00257F78">
        <w:rPr>
          <w:b/>
        </w:rPr>
        <w:t>4</w:t>
      </w:r>
      <w:r w:rsidR="00D838E0" w:rsidRPr="00257F78">
        <w:rPr>
          <w:b/>
          <w:bCs/>
        </w:rPr>
        <w:t xml:space="preserve"> </w:t>
      </w:r>
      <w:r w:rsidR="004E3FF2" w:rsidRPr="00257F78">
        <w:rPr>
          <w:b/>
          <w:bCs/>
        </w:rPr>
        <w:t>P</w:t>
      </w:r>
      <w:r w:rsidR="00BB05AB" w:rsidRPr="00257F78">
        <w:rPr>
          <w:b/>
          <w:bCs/>
        </w:rPr>
        <w:t>erşembe</w:t>
      </w:r>
      <w:r w:rsidR="00820056" w:rsidRPr="00257F78">
        <w:rPr>
          <w:b/>
          <w:bCs/>
        </w:rPr>
        <w:t xml:space="preserve"> </w:t>
      </w:r>
      <w:r w:rsidRPr="00257F78">
        <w:rPr>
          <w:b/>
        </w:rPr>
        <w:t>günü saat 1</w:t>
      </w:r>
      <w:r w:rsidR="00257F78" w:rsidRPr="00257F78">
        <w:rPr>
          <w:b/>
        </w:rPr>
        <w:t>7</w:t>
      </w:r>
      <w:r w:rsidRPr="00257F78">
        <w:rPr>
          <w:b/>
        </w:rPr>
        <w:t>:00</w:t>
      </w:r>
      <w:r w:rsidR="00D838E0" w:rsidRPr="00257F78">
        <w:rPr>
          <w:b/>
        </w:rPr>
        <w:t>’</w:t>
      </w:r>
      <w:r w:rsidR="00D838E0">
        <w:t>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280667DF" w14:textId="77777777" w:rsidR="00C450D5" w:rsidRDefault="00C450D5" w:rsidP="00C450D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3291223E" w14:textId="0E2B23BB" w:rsidR="00C450D5" w:rsidRPr="00C450D5" w:rsidRDefault="00C450D5" w:rsidP="00C450D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AÇIKLAMALAR: </w:t>
      </w:r>
    </w:p>
    <w:p w14:paraId="04DB65A4" w14:textId="77777777" w:rsidR="00C450D5" w:rsidRPr="00C450D5" w:rsidRDefault="00C450D5" w:rsidP="00C450D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eklifler </w:t>
      </w:r>
      <w:hyperlink r:id="rId5" w:history="1">
        <w:r w:rsidRPr="00C450D5">
          <w:rPr>
            <w:rFonts w:ascii="Times New Roman" w:eastAsia="Calibri" w:hAnsi="Times New Roman" w:cs="Times New Roman"/>
            <w:b/>
            <w:color w:val="000000" w:themeColor="text1"/>
            <w:sz w:val="24"/>
            <w:szCs w:val="24"/>
            <w:u w:val="single"/>
          </w:rPr>
          <w:t>ytdsab@metu.edu.tr</w:t>
        </w:r>
      </w:hyperlink>
      <w:r w:rsidRPr="00C450D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e-posta adresine iletilecektir.  </w:t>
      </w:r>
    </w:p>
    <w:p w14:paraId="6FD6F222" w14:textId="77777777" w:rsidR="00C450D5" w:rsidRPr="00C450D5" w:rsidRDefault="00C450D5" w:rsidP="00C450D5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450D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eklifler;  firma yetkilisi tarafından kaşe ve imzalı olacaktır. </w:t>
      </w:r>
    </w:p>
    <w:p w14:paraId="2413ECFA" w14:textId="3166C3A5" w:rsidR="00C450D5" w:rsidRPr="00C450D5" w:rsidRDefault="00C450D5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50D5">
        <w:rPr>
          <w:rFonts w:ascii="Times New Roman" w:eastAsia="Calibri" w:hAnsi="Times New Roman" w:cs="Times New Roman"/>
          <w:sz w:val="24"/>
          <w:szCs w:val="24"/>
        </w:rPr>
        <w:t>Doğrudan temin ile ilgili duyuru, numune</w:t>
      </w:r>
      <w:r w:rsidR="00242648">
        <w:rPr>
          <w:rFonts w:ascii="Times New Roman" w:eastAsia="Calibri" w:hAnsi="Times New Roman" w:cs="Times New Roman"/>
          <w:sz w:val="24"/>
          <w:szCs w:val="24"/>
        </w:rPr>
        <w:t xml:space="preserve">/yer görme belgesi, 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malzeme listesi, </w:t>
      </w:r>
      <w:r w:rsidR="00A82CB0">
        <w:rPr>
          <w:rFonts w:ascii="Times New Roman" w:eastAsia="Calibri" w:hAnsi="Times New Roman" w:cs="Times New Roman"/>
          <w:sz w:val="24"/>
          <w:szCs w:val="24"/>
        </w:rPr>
        <w:t>proje/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teknik şartname ve sonuç bilgilerine </w:t>
      </w:r>
      <w:r w:rsidRPr="00C450D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 linkinden erişebilirsiniz.</w:t>
      </w:r>
    </w:p>
    <w:p w14:paraId="2B76F895" w14:textId="0F41B27A" w:rsidR="00C450D5" w:rsidRPr="00C450D5" w:rsidRDefault="00C450D5" w:rsidP="00C450D5">
      <w:pPr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50D5">
        <w:rPr>
          <w:rFonts w:ascii="Times New Roman" w:eastAsia="Calibri" w:hAnsi="Times New Roman" w:cs="Times New Roman"/>
          <w:sz w:val="24"/>
          <w:szCs w:val="24"/>
        </w:rPr>
        <w:t>Firmalar ihtiy</w:t>
      </w:r>
      <w:r w:rsidR="00D50261">
        <w:rPr>
          <w:rFonts w:ascii="Times New Roman" w:eastAsia="Calibri" w:hAnsi="Times New Roman" w:cs="Times New Roman"/>
          <w:sz w:val="24"/>
          <w:szCs w:val="24"/>
        </w:rPr>
        <w:t>aç duydukları idari/teknik bilgiler için;</w:t>
      </w:r>
      <w:bookmarkStart w:id="0" w:name="_GoBack"/>
      <w:bookmarkEnd w:id="0"/>
      <w:r w:rsidR="00D502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450D5">
        <w:rPr>
          <w:rFonts w:ascii="Times New Roman" w:eastAsia="Calibri" w:hAnsi="Times New Roman" w:cs="Times New Roman"/>
          <w:sz w:val="24"/>
          <w:szCs w:val="24"/>
        </w:rPr>
        <w:t xml:space="preserve">aşağıda bilgileri </w:t>
      </w:r>
      <w:r w:rsidR="00D50261">
        <w:rPr>
          <w:rFonts w:ascii="Times New Roman" w:eastAsia="Calibri" w:hAnsi="Times New Roman" w:cs="Times New Roman"/>
          <w:sz w:val="24"/>
          <w:szCs w:val="24"/>
        </w:rPr>
        <w:t xml:space="preserve">bulunan </w:t>
      </w:r>
      <w:r w:rsidRPr="00C450D5">
        <w:rPr>
          <w:rFonts w:ascii="Times New Roman" w:eastAsia="Calibri" w:hAnsi="Times New Roman" w:cs="Times New Roman"/>
          <w:sz w:val="24"/>
          <w:szCs w:val="24"/>
        </w:rPr>
        <w:t>personel ile iletişime geçebilirler.</w:t>
      </w:r>
    </w:p>
    <w:p w14:paraId="04363F2D" w14:textId="7F2AB9A5" w:rsidR="00C450D5" w:rsidRDefault="00C450D5" w:rsidP="00C450D5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520DF56" w14:textId="77777777" w:rsidR="00C450D5" w:rsidRPr="00C450D5" w:rsidRDefault="00C450D5" w:rsidP="00C450D5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4D566FD" w14:textId="77777777" w:rsidR="00C9173C" w:rsidRDefault="00C9173C" w:rsidP="00E654EB">
      <w:pPr>
        <w:pStyle w:val="Default"/>
        <w:jc w:val="center"/>
      </w:pPr>
    </w:p>
    <w:p w14:paraId="6F01B8E5" w14:textId="2F8DE8DD" w:rsidR="00282B1D" w:rsidRDefault="00D653B4" w:rsidP="00E654EB">
      <w:pPr>
        <w:pStyle w:val="Default"/>
        <w:jc w:val="center"/>
      </w:pPr>
      <w:r>
        <w:t xml:space="preserve">          </w:t>
      </w:r>
      <w:r w:rsidR="00282B1D" w:rsidRPr="001450C9">
        <w:t>Teklifler</w:t>
      </w:r>
      <w:r w:rsidR="00D03E6C">
        <w:t xml:space="preserve"> </w:t>
      </w:r>
      <w:r w:rsidR="00E654EB">
        <w:tab/>
      </w:r>
      <w:r w:rsidR="00E313A5">
        <w:t xml:space="preserve">                                                       </w:t>
      </w:r>
      <w:r w:rsidR="00C9173C">
        <w:t xml:space="preserve">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42774157" w14:textId="06B54E9A" w:rsidR="0025021A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7540C">
        <w:rPr>
          <w:rFonts w:ascii="Times New Roman" w:eastAsia="Calibri" w:hAnsi="Times New Roman" w:cs="Times New Roman"/>
          <w:sz w:val="24"/>
          <w:szCs w:val="24"/>
        </w:rPr>
        <w:t>Serkan TAYLA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0726EB8" w14:textId="4041F08D" w:rsidR="00E313A5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>
        <w:rPr>
          <w:rFonts w:ascii="Times New Roman" w:eastAsia="Calibri" w:hAnsi="Times New Roman" w:cs="Times New Roman"/>
          <w:sz w:val="24"/>
          <w:szCs w:val="24"/>
        </w:rPr>
        <w:t>Tekni</w:t>
      </w:r>
      <w:r w:rsidR="00F7540C">
        <w:rPr>
          <w:rFonts w:ascii="Times New Roman" w:eastAsia="Calibri" w:hAnsi="Times New Roman" w:cs="Times New Roman"/>
          <w:sz w:val="24"/>
          <w:szCs w:val="24"/>
        </w:rPr>
        <w:t>sy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</w:t>
      </w:r>
      <w:r w:rsidR="00C450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A5E2A">
        <w:rPr>
          <w:rFonts w:ascii="Times New Roman" w:eastAsia="Calibri" w:hAnsi="Times New Roman" w:cs="Times New Roman"/>
          <w:sz w:val="24"/>
          <w:szCs w:val="24"/>
        </w:rPr>
        <w:t>T</w:t>
      </w:r>
      <w:r w:rsidR="004C2767">
        <w:rPr>
          <w:rFonts w:ascii="Times New Roman" w:eastAsia="Calibri" w:hAnsi="Times New Roman" w:cs="Times New Roman"/>
          <w:sz w:val="24"/>
          <w:szCs w:val="24"/>
        </w:rPr>
        <w:t>eknisyen</w:t>
      </w:r>
      <w:proofErr w:type="spellEnd"/>
    </w:p>
    <w:p w14:paraId="537F5369" w14:textId="6948F633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</w:t>
      </w:r>
      <w:r w:rsidR="00C9173C">
        <w:rPr>
          <w:rFonts w:ascii="Times New Roman" w:eastAsia="Calibri" w:hAnsi="Times New Roman" w:cs="Times New Roman"/>
          <w:sz w:val="24"/>
          <w:szCs w:val="24"/>
        </w:rPr>
        <w:t xml:space="preserve">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210 61 66                                                                     210 </w:t>
      </w:r>
      <w:r w:rsidR="00AA5E2A">
        <w:rPr>
          <w:rFonts w:ascii="Times New Roman" w:eastAsia="Calibri" w:hAnsi="Times New Roman" w:cs="Times New Roman"/>
          <w:sz w:val="24"/>
          <w:szCs w:val="24"/>
        </w:rPr>
        <w:t>29 04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0ECD3300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3B83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42648"/>
    <w:rsid w:val="0025021A"/>
    <w:rsid w:val="0025720E"/>
    <w:rsid w:val="00257F78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C2767"/>
    <w:rsid w:val="004E3FF2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A82CB0"/>
    <w:rsid w:val="00AA5E2A"/>
    <w:rsid w:val="00B17C83"/>
    <w:rsid w:val="00BB05AB"/>
    <w:rsid w:val="00BB0736"/>
    <w:rsid w:val="00C071FA"/>
    <w:rsid w:val="00C15EC2"/>
    <w:rsid w:val="00C450D5"/>
    <w:rsid w:val="00C51FC6"/>
    <w:rsid w:val="00C759B1"/>
    <w:rsid w:val="00C9173C"/>
    <w:rsid w:val="00CA6E81"/>
    <w:rsid w:val="00CD4B0C"/>
    <w:rsid w:val="00D0073E"/>
    <w:rsid w:val="00D03E6C"/>
    <w:rsid w:val="00D17CAE"/>
    <w:rsid w:val="00D476F2"/>
    <w:rsid w:val="00D50261"/>
    <w:rsid w:val="00D653B4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67C7F"/>
    <w:rsid w:val="00F7540C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Windows Kullanıcısı</cp:lastModifiedBy>
  <cp:revision>12</cp:revision>
  <dcterms:created xsi:type="dcterms:W3CDTF">2024-01-25T08:05:00Z</dcterms:created>
  <dcterms:modified xsi:type="dcterms:W3CDTF">2024-01-25T08:39:00Z</dcterms:modified>
</cp:coreProperties>
</file>